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3DFB" w:rsidRPr="003D3DFB" w:rsidRDefault="003D3DFB" w:rsidP="003D3DFB">
      <w:pPr>
        <w:jc w:val="center"/>
        <w:rPr>
          <w:b/>
          <w:color w:val="215868" w:themeColor="accent5" w:themeShade="80"/>
          <w:lang w:val="sr-Cyrl-RS"/>
        </w:rPr>
      </w:pPr>
      <w:r w:rsidRPr="003D3DFB">
        <w:rPr>
          <w:b/>
          <w:color w:val="215868" w:themeColor="accent5" w:themeShade="80"/>
          <w:lang w:val="sr-Cyrl-RS"/>
        </w:rPr>
        <w:t>ФИНАНСИЈСКА И АКТУАРСКА МАТЕМАТИКА</w:t>
      </w:r>
    </w:p>
    <w:p w:rsidR="004F1A8C" w:rsidRPr="003D3DFB" w:rsidRDefault="003D3DFB" w:rsidP="003D3DFB">
      <w:pPr>
        <w:jc w:val="center"/>
        <w:rPr>
          <w:b/>
          <w:lang w:val="sr-Cyrl-RS"/>
        </w:rPr>
      </w:pPr>
      <w:r>
        <w:rPr>
          <w:b/>
          <w:lang w:val="sr-Cyrl-RS"/>
        </w:rPr>
        <w:t>-</w:t>
      </w:r>
      <w:r w:rsidRPr="003D3DFB">
        <w:rPr>
          <w:b/>
          <w:lang w:val="sr-Cyrl-RS"/>
        </w:rPr>
        <w:t>ПРЕГЛЕД ПРЕДИСПИТНИХ ПОЕНА</w:t>
      </w:r>
      <w:r>
        <w:rPr>
          <w:b/>
          <w:lang w:val="sr-Cyrl-RS"/>
        </w:rPr>
        <w:t>-</w:t>
      </w:r>
    </w:p>
    <w:tbl>
      <w:tblPr>
        <w:tblW w:w="12340" w:type="dxa"/>
        <w:jc w:val="center"/>
        <w:tblInd w:w="93" w:type="dxa"/>
        <w:tblLook w:val="04A0" w:firstRow="1" w:lastRow="0" w:firstColumn="1" w:lastColumn="0" w:noHBand="0" w:noVBand="1"/>
      </w:tblPr>
      <w:tblGrid>
        <w:gridCol w:w="1620"/>
        <w:gridCol w:w="2460"/>
        <w:gridCol w:w="960"/>
        <w:gridCol w:w="960"/>
        <w:gridCol w:w="960"/>
        <w:gridCol w:w="960"/>
        <w:gridCol w:w="1260"/>
        <w:gridCol w:w="1540"/>
        <w:gridCol w:w="1620"/>
      </w:tblGrid>
      <w:tr w:rsidR="003D3DFB" w:rsidRPr="003D3DFB" w:rsidTr="003D3DFB">
        <w:trPr>
          <w:trHeight w:val="945"/>
          <w:jc w:val="center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ДЗ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ДЗ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Акт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1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0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1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0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8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55)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302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Аџ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Борислав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9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3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Бикаре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Нем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3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Бор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Теодор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6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9/000083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Велич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Т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3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2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Вукче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6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3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Грб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Николи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9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0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Деспен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Босиљк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8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10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Ђур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Горан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2011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Жив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Слободан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5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1056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Зу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28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Јокс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Николи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23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Јорданов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Ив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8/000071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Лазенд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Мари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18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Лепот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Катари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3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9/00008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Манд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Драг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5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10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Мар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Тамар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7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9/00008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Милет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Снеж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3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8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Намачински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Т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0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63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Нова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Нем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49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Прица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Нем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0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11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Пур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Данијел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7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4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Стојк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Сава-Срђан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0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lastRenderedPageBreak/>
              <w:t>Број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ДЗ 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ДЗ 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Акт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1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0)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Тест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11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noWrap/>
            <w:vAlign w:val="center"/>
          </w:tcPr>
          <w:p w:rsidR="003D3DFB" w:rsidRPr="003D3DFB" w:rsidRDefault="003D3DFB" w:rsidP="00A27E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D3DFB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28, </w:t>
            </w:r>
            <w:proofErr w:type="spellStart"/>
            <w:r w:rsidRPr="003D3DFB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3D3DFB">
              <w:rPr>
                <w:rFonts w:eastAsia="Times New Roman" w:cs="Times New Roman"/>
                <w:b/>
                <w:bCs/>
                <w:sz w:val="22"/>
              </w:rPr>
              <w:t xml:space="preserve"> 55)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60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Стојшин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Александра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1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3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4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Тодоров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Мил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1031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Том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Ми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3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Хин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Милиц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10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Црњански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Јов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4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19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Чепреги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Андриј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2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5/00303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Шилић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Наташа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39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9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Шобот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Сањ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1</w:t>
            </w:r>
          </w:p>
        </w:tc>
      </w:tr>
      <w:tr w:rsidR="003D3DFB" w:rsidRPr="003D3DFB" w:rsidTr="003D3DFB">
        <w:trPr>
          <w:trHeight w:val="315"/>
          <w:jc w:val="center"/>
        </w:trPr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17/000079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D3DFB">
              <w:rPr>
                <w:rFonts w:eastAsia="Times New Roman" w:cs="Times New Roman"/>
                <w:sz w:val="22"/>
              </w:rPr>
              <w:t>Шумар</w:t>
            </w:r>
            <w:proofErr w:type="spellEnd"/>
            <w:r w:rsidRPr="003D3DFB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D3DFB">
              <w:rPr>
                <w:rFonts w:eastAsia="Times New Roman" w:cs="Times New Roman"/>
                <w:sz w:val="22"/>
              </w:rPr>
              <w:t>Андриана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3DFB" w:rsidRPr="003D3DFB" w:rsidRDefault="003D3DFB" w:rsidP="003D3DFB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D3DFB">
              <w:rPr>
                <w:rFonts w:eastAsia="Times New Roman" w:cs="Times New Roman"/>
                <w:sz w:val="22"/>
              </w:rPr>
              <w:t>55</w:t>
            </w:r>
          </w:p>
        </w:tc>
      </w:tr>
    </w:tbl>
    <w:p w:rsidR="003D3DFB" w:rsidRDefault="003D3DFB">
      <w:pPr>
        <w:rPr>
          <w:lang w:val="sr-Cyrl-RS"/>
        </w:rPr>
      </w:pPr>
    </w:p>
    <w:p w:rsidR="003D3DFB" w:rsidRPr="003D3DFB" w:rsidRDefault="003D3DFB" w:rsidP="003D3DFB">
      <w:pPr>
        <w:jc w:val="right"/>
        <w:rPr>
          <w:i/>
          <w:color w:val="215868" w:themeColor="accent5" w:themeShade="80"/>
          <w:szCs w:val="24"/>
          <w:lang w:val="sr-Cyrl-RS"/>
        </w:rPr>
      </w:pPr>
      <w:r w:rsidRPr="003D3DFB">
        <w:rPr>
          <w:i/>
          <w:color w:val="215868" w:themeColor="accent5" w:themeShade="80"/>
          <w:szCs w:val="24"/>
          <w:lang w:val="sr-Cyrl-RS"/>
        </w:rPr>
        <w:t>Др Наташа Папић-Благојевић, проф.</w:t>
      </w:r>
    </w:p>
    <w:p w:rsidR="003D3DFB" w:rsidRPr="003D3DFB" w:rsidRDefault="003D3DFB" w:rsidP="003D3DFB">
      <w:pPr>
        <w:jc w:val="right"/>
        <w:rPr>
          <w:i/>
          <w:color w:val="215868" w:themeColor="accent5" w:themeShade="80"/>
          <w:szCs w:val="24"/>
          <w:lang w:val="sr-Cyrl-RS"/>
        </w:rPr>
      </w:pPr>
      <w:bookmarkStart w:id="0" w:name="_GoBack"/>
      <w:bookmarkEnd w:id="0"/>
      <w:r w:rsidRPr="003D3DFB">
        <w:rPr>
          <w:i/>
          <w:color w:val="215868" w:themeColor="accent5" w:themeShade="80"/>
          <w:szCs w:val="24"/>
          <w:lang w:val="sr-Cyrl-RS"/>
        </w:rPr>
        <w:t>Драгана Томашевић</w:t>
      </w:r>
    </w:p>
    <w:sectPr w:rsidR="003D3DFB" w:rsidRPr="003D3DFB" w:rsidSect="003D3D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tzQ1NDczt7AwMDFQ0lEKTi0uzszPAykwrAUA7FJmTiwAAAA="/>
  </w:docVars>
  <w:rsids>
    <w:rsidRoot w:val="003D3DFB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23EB6"/>
    <w:rsid w:val="00031454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002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53D8"/>
    <w:rsid w:val="00076950"/>
    <w:rsid w:val="00077C3C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6C2A"/>
    <w:rsid w:val="000971EF"/>
    <w:rsid w:val="00097E7D"/>
    <w:rsid w:val="00097FFA"/>
    <w:rsid w:val="000A0A32"/>
    <w:rsid w:val="000A11AA"/>
    <w:rsid w:val="000A14A2"/>
    <w:rsid w:val="000A1593"/>
    <w:rsid w:val="000A17CB"/>
    <w:rsid w:val="000A2D47"/>
    <w:rsid w:val="000A4095"/>
    <w:rsid w:val="000A496B"/>
    <w:rsid w:val="000A55C2"/>
    <w:rsid w:val="000A6003"/>
    <w:rsid w:val="000A78AC"/>
    <w:rsid w:val="000A7A22"/>
    <w:rsid w:val="000B046D"/>
    <w:rsid w:val="000B1B11"/>
    <w:rsid w:val="000B23B1"/>
    <w:rsid w:val="000B35CD"/>
    <w:rsid w:val="000B61D6"/>
    <w:rsid w:val="000B6FE2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4D6"/>
    <w:rsid w:val="000D4D54"/>
    <w:rsid w:val="000D5EF5"/>
    <w:rsid w:val="000D66E4"/>
    <w:rsid w:val="000D71E0"/>
    <w:rsid w:val="000E027C"/>
    <w:rsid w:val="000E3ABF"/>
    <w:rsid w:val="000E3DA4"/>
    <w:rsid w:val="000E414E"/>
    <w:rsid w:val="000E4467"/>
    <w:rsid w:val="000E6B8E"/>
    <w:rsid w:val="000E799E"/>
    <w:rsid w:val="000F1095"/>
    <w:rsid w:val="000F22DB"/>
    <w:rsid w:val="000F23F3"/>
    <w:rsid w:val="000F3A8C"/>
    <w:rsid w:val="000F57FA"/>
    <w:rsid w:val="000F6E68"/>
    <w:rsid w:val="000F7660"/>
    <w:rsid w:val="000F7C3B"/>
    <w:rsid w:val="000F7E49"/>
    <w:rsid w:val="001000AD"/>
    <w:rsid w:val="0010104A"/>
    <w:rsid w:val="001049C2"/>
    <w:rsid w:val="0010774F"/>
    <w:rsid w:val="00107DC3"/>
    <w:rsid w:val="00110EC2"/>
    <w:rsid w:val="001113F3"/>
    <w:rsid w:val="00111501"/>
    <w:rsid w:val="00113EFB"/>
    <w:rsid w:val="001142E2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131"/>
    <w:rsid w:val="00130DF8"/>
    <w:rsid w:val="00130E25"/>
    <w:rsid w:val="00134BE6"/>
    <w:rsid w:val="00135486"/>
    <w:rsid w:val="001359E5"/>
    <w:rsid w:val="00136E2A"/>
    <w:rsid w:val="00137919"/>
    <w:rsid w:val="0014430F"/>
    <w:rsid w:val="00144383"/>
    <w:rsid w:val="0015181E"/>
    <w:rsid w:val="0015264E"/>
    <w:rsid w:val="00152D0A"/>
    <w:rsid w:val="00154BCB"/>
    <w:rsid w:val="00155A94"/>
    <w:rsid w:val="00156098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20F6"/>
    <w:rsid w:val="00183D56"/>
    <w:rsid w:val="00184E2D"/>
    <w:rsid w:val="00186477"/>
    <w:rsid w:val="00186554"/>
    <w:rsid w:val="00187E2F"/>
    <w:rsid w:val="00187E8E"/>
    <w:rsid w:val="001905DC"/>
    <w:rsid w:val="001909C1"/>
    <w:rsid w:val="0019139D"/>
    <w:rsid w:val="00197890"/>
    <w:rsid w:val="001A1A61"/>
    <w:rsid w:val="001A2197"/>
    <w:rsid w:val="001B05FC"/>
    <w:rsid w:val="001B0F59"/>
    <w:rsid w:val="001B1C66"/>
    <w:rsid w:val="001B1ECE"/>
    <w:rsid w:val="001B37B7"/>
    <w:rsid w:val="001B3BEF"/>
    <w:rsid w:val="001B3EFA"/>
    <w:rsid w:val="001B40FA"/>
    <w:rsid w:val="001B534C"/>
    <w:rsid w:val="001B5379"/>
    <w:rsid w:val="001B6043"/>
    <w:rsid w:val="001B637B"/>
    <w:rsid w:val="001C32BB"/>
    <w:rsid w:val="001C36A8"/>
    <w:rsid w:val="001C3A11"/>
    <w:rsid w:val="001C3EC1"/>
    <w:rsid w:val="001C4214"/>
    <w:rsid w:val="001C6A7B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34F"/>
    <w:rsid w:val="001E484D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1D97"/>
    <w:rsid w:val="001F2148"/>
    <w:rsid w:val="001F3019"/>
    <w:rsid w:val="001F342F"/>
    <w:rsid w:val="001F3AF9"/>
    <w:rsid w:val="001F48D9"/>
    <w:rsid w:val="001F4F7E"/>
    <w:rsid w:val="002012B6"/>
    <w:rsid w:val="00201459"/>
    <w:rsid w:val="00202BCC"/>
    <w:rsid w:val="002047FB"/>
    <w:rsid w:val="00204F5A"/>
    <w:rsid w:val="0020687B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034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6F51"/>
    <w:rsid w:val="00277071"/>
    <w:rsid w:val="00277E29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A6C42"/>
    <w:rsid w:val="002A7BEA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2B4A"/>
    <w:rsid w:val="002C2D7D"/>
    <w:rsid w:val="002C3A98"/>
    <w:rsid w:val="002C7BE8"/>
    <w:rsid w:val="002C7D12"/>
    <w:rsid w:val="002D00DC"/>
    <w:rsid w:val="002D00FD"/>
    <w:rsid w:val="002D0C3F"/>
    <w:rsid w:val="002D0CD0"/>
    <w:rsid w:val="002D1120"/>
    <w:rsid w:val="002D2117"/>
    <w:rsid w:val="002D2989"/>
    <w:rsid w:val="002D2DC1"/>
    <w:rsid w:val="002D56E6"/>
    <w:rsid w:val="002D60D6"/>
    <w:rsid w:val="002E1C05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2D68"/>
    <w:rsid w:val="002F5E5F"/>
    <w:rsid w:val="003001CF"/>
    <w:rsid w:val="00300C79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9F0"/>
    <w:rsid w:val="00315EB7"/>
    <w:rsid w:val="00316327"/>
    <w:rsid w:val="00316862"/>
    <w:rsid w:val="0031689A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1BA"/>
    <w:rsid w:val="003332FE"/>
    <w:rsid w:val="00333608"/>
    <w:rsid w:val="003344C5"/>
    <w:rsid w:val="003347CA"/>
    <w:rsid w:val="00334EC5"/>
    <w:rsid w:val="00336058"/>
    <w:rsid w:val="00337636"/>
    <w:rsid w:val="0033790D"/>
    <w:rsid w:val="0034158F"/>
    <w:rsid w:val="00341B2F"/>
    <w:rsid w:val="003430F6"/>
    <w:rsid w:val="003451C0"/>
    <w:rsid w:val="00345792"/>
    <w:rsid w:val="00345E79"/>
    <w:rsid w:val="00346713"/>
    <w:rsid w:val="00346A38"/>
    <w:rsid w:val="0035038E"/>
    <w:rsid w:val="0035066B"/>
    <w:rsid w:val="003511CA"/>
    <w:rsid w:val="00351276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4D"/>
    <w:rsid w:val="003724A0"/>
    <w:rsid w:val="003728B4"/>
    <w:rsid w:val="00376F2E"/>
    <w:rsid w:val="00380335"/>
    <w:rsid w:val="003819BA"/>
    <w:rsid w:val="00382DEA"/>
    <w:rsid w:val="00383876"/>
    <w:rsid w:val="00385707"/>
    <w:rsid w:val="003924A5"/>
    <w:rsid w:val="00393F67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B6E8A"/>
    <w:rsid w:val="003C07A5"/>
    <w:rsid w:val="003C0E04"/>
    <w:rsid w:val="003C2FE3"/>
    <w:rsid w:val="003C386F"/>
    <w:rsid w:val="003C56C7"/>
    <w:rsid w:val="003C6902"/>
    <w:rsid w:val="003D0818"/>
    <w:rsid w:val="003D1800"/>
    <w:rsid w:val="003D18E7"/>
    <w:rsid w:val="003D1DF3"/>
    <w:rsid w:val="003D3DFB"/>
    <w:rsid w:val="003D4095"/>
    <w:rsid w:val="003D488D"/>
    <w:rsid w:val="003D4B83"/>
    <w:rsid w:val="003D5ECC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36E1"/>
    <w:rsid w:val="003F4756"/>
    <w:rsid w:val="003F5D86"/>
    <w:rsid w:val="003F601C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BD4"/>
    <w:rsid w:val="00421ECC"/>
    <w:rsid w:val="0042244F"/>
    <w:rsid w:val="00422889"/>
    <w:rsid w:val="004228CA"/>
    <w:rsid w:val="00422DE4"/>
    <w:rsid w:val="00424441"/>
    <w:rsid w:val="004250C5"/>
    <w:rsid w:val="004253AD"/>
    <w:rsid w:val="00425A79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094C"/>
    <w:rsid w:val="00451F64"/>
    <w:rsid w:val="00452310"/>
    <w:rsid w:val="004570CD"/>
    <w:rsid w:val="00460F27"/>
    <w:rsid w:val="00463CA9"/>
    <w:rsid w:val="004648DE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5980"/>
    <w:rsid w:val="0047625F"/>
    <w:rsid w:val="00476912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17EE"/>
    <w:rsid w:val="00492F23"/>
    <w:rsid w:val="00493F8A"/>
    <w:rsid w:val="00494AC4"/>
    <w:rsid w:val="0049673F"/>
    <w:rsid w:val="00496AEA"/>
    <w:rsid w:val="004A0C37"/>
    <w:rsid w:val="004A22B6"/>
    <w:rsid w:val="004A3E69"/>
    <w:rsid w:val="004A538F"/>
    <w:rsid w:val="004A5DDE"/>
    <w:rsid w:val="004B0E73"/>
    <w:rsid w:val="004B0E92"/>
    <w:rsid w:val="004B3050"/>
    <w:rsid w:val="004B4742"/>
    <w:rsid w:val="004B5F21"/>
    <w:rsid w:val="004B734B"/>
    <w:rsid w:val="004B7B3B"/>
    <w:rsid w:val="004C05CF"/>
    <w:rsid w:val="004C248B"/>
    <w:rsid w:val="004C25BB"/>
    <w:rsid w:val="004C58FC"/>
    <w:rsid w:val="004C6140"/>
    <w:rsid w:val="004C653D"/>
    <w:rsid w:val="004C6C12"/>
    <w:rsid w:val="004D0649"/>
    <w:rsid w:val="004D0A5E"/>
    <w:rsid w:val="004D0D71"/>
    <w:rsid w:val="004D3E6F"/>
    <w:rsid w:val="004D6E2C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D9A"/>
    <w:rsid w:val="004F6114"/>
    <w:rsid w:val="004F6918"/>
    <w:rsid w:val="004F7036"/>
    <w:rsid w:val="004F79C0"/>
    <w:rsid w:val="004F7D3E"/>
    <w:rsid w:val="0050196F"/>
    <w:rsid w:val="00502145"/>
    <w:rsid w:val="00502A74"/>
    <w:rsid w:val="00502C9F"/>
    <w:rsid w:val="005042A5"/>
    <w:rsid w:val="005065F4"/>
    <w:rsid w:val="00506E93"/>
    <w:rsid w:val="0050702B"/>
    <w:rsid w:val="00507A1A"/>
    <w:rsid w:val="00510AF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7D4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3AF"/>
    <w:rsid w:val="00542496"/>
    <w:rsid w:val="00544CF7"/>
    <w:rsid w:val="00545234"/>
    <w:rsid w:val="00547145"/>
    <w:rsid w:val="00550330"/>
    <w:rsid w:val="005504E1"/>
    <w:rsid w:val="00551382"/>
    <w:rsid w:val="0055176A"/>
    <w:rsid w:val="00553E2F"/>
    <w:rsid w:val="00555244"/>
    <w:rsid w:val="0055534C"/>
    <w:rsid w:val="00555E30"/>
    <w:rsid w:val="00560804"/>
    <w:rsid w:val="005705FB"/>
    <w:rsid w:val="00572852"/>
    <w:rsid w:val="00572C66"/>
    <w:rsid w:val="00573F07"/>
    <w:rsid w:val="00576DA6"/>
    <w:rsid w:val="005777BA"/>
    <w:rsid w:val="0057786A"/>
    <w:rsid w:val="00577FC7"/>
    <w:rsid w:val="00580371"/>
    <w:rsid w:val="00581900"/>
    <w:rsid w:val="00581FBA"/>
    <w:rsid w:val="00581FFF"/>
    <w:rsid w:val="00582AE8"/>
    <w:rsid w:val="00583496"/>
    <w:rsid w:val="00583C50"/>
    <w:rsid w:val="00585163"/>
    <w:rsid w:val="005859D1"/>
    <w:rsid w:val="00586D35"/>
    <w:rsid w:val="00587F56"/>
    <w:rsid w:val="00590429"/>
    <w:rsid w:val="00590E10"/>
    <w:rsid w:val="00594E26"/>
    <w:rsid w:val="00595E22"/>
    <w:rsid w:val="005963ED"/>
    <w:rsid w:val="00596674"/>
    <w:rsid w:val="00597496"/>
    <w:rsid w:val="005A05D9"/>
    <w:rsid w:val="005A6125"/>
    <w:rsid w:val="005A69DC"/>
    <w:rsid w:val="005B1767"/>
    <w:rsid w:val="005B211D"/>
    <w:rsid w:val="005B3C44"/>
    <w:rsid w:val="005B44FA"/>
    <w:rsid w:val="005C0A80"/>
    <w:rsid w:val="005C35CF"/>
    <w:rsid w:val="005C66D2"/>
    <w:rsid w:val="005C7DF4"/>
    <w:rsid w:val="005D00F1"/>
    <w:rsid w:val="005D0917"/>
    <w:rsid w:val="005D1CEB"/>
    <w:rsid w:val="005D26B5"/>
    <w:rsid w:val="005D2C7D"/>
    <w:rsid w:val="005D2FA9"/>
    <w:rsid w:val="005D3636"/>
    <w:rsid w:val="005D4954"/>
    <w:rsid w:val="005D5245"/>
    <w:rsid w:val="005D5D9C"/>
    <w:rsid w:val="005D7591"/>
    <w:rsid w:val="005D7F19"/>
    <w:rsid w:val="005E1380"/>
    <w:rsid w:val="005E4376"/>
    <w:rsid w:val="005E5CBE"/>
    <w:rsid w:val="005E78C3"/>
    <w:rsid w:val="005F1ACC"/>
    <w:rsid w:val="005F297F"/>
    <w:rsid w:val="005F2B49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1C6B"/>
    <w:rsid w:val="006137E6"/>
    <w:rsid w:val="00614C1A"/>
    <w:rsid w:val="006152CB"/>
    <w:rsid w:val="0061722C"/>
    <w:rsid w:val="00622E49"/>
    <w:rsid w:val="006249FC"/>
    <w:rsid w:val="0062641E"/>
    <w:rsid w:val="00626BD6"/>
    <w:rsid w:val="00627037"/>
    <w:rsid w:val="006272A6"/>
    <w:rsid w:val="00632626"/>
    <w:rsid w:val="00632BAB"/>
    <w:rsid w:val="00633B0F"/>
    <w:rsid w:val="00633C74"/>
    <w:rsid w:val="00634DEC"/>
    <w:rsid w:val="0063558A"/>
    <w:rsid w:val="00637465"/>
    <w:rsid w:val="00637EB4"/>
    <w:rsid w:val="006404A9"/>
    <w:rsid w:val="00642960"/>
    <w:rsid w:val="00642E21"/>
    <w:rsid w:val="00642E6B"/>
    <w:rsid w:val="00643AA9"/>
    <w:rsid w:val="00644D85"/>
    <w:rsid w:val="006454CD"/>
    <w:rsid w:val="00645836"/>
    <w:rsid w:val="00646167"/>
    <w:rsid w:val="0064711D"/>
    <w:rsid w:val="00651D43"/>
    <w:rsid w:val="006540B5"/>
    <w:rsid w:val="00655660"/>
    <w:rsid w:val="00655877"/>
    <w:rsid w:val="00657FCA"/>
    <w:rsid w:val="006604F2"/>
    <w:rsid w:val="006609D5"/>
    <w:rsid w:val="00662462"/>
    <w:rsid w:val="006632D7"/>
    <w:rsid w:val="006633E7"/>
    <w:rsid w:val="006635D4"/>
    <w:rsid w:val="006637DF"/>
    <w:rsid w:val="006679ED"/>
    <w:rsid w:val="0067179C"/>
    <w:rsid w:val="00673F04"/>
    <w:rsid w:val="00674ADF"/>
    <w:rsid w:val="006760CB"/>
    <w:rsid w:val="0068093A"/>
    <w:rsid w:val="00680949"/>
    <w:rsid w:val="00680C8A"/>
    <w:rsid w:val="00680D34"/>
    <w:rsid w:val="00681522"/>
    <w:rsid w:val="006821FA"/>
    <w:rsid w:val="00682E38"/>
    <w:rsid w:val="0068429B"/>
    <w:rsid w:val="00684B9B"/>
    <w:rsid w:val="00686977"/>
    <w:rsid w:val="00687019"/>
    <w:rsid w:val="006873C4"/>
    <w:rsid w:val="00687415"/>
    <w:rsid w:val="006901FE"/>
    <w:rsid w:val="00690AD3"/>
    <w:rsid w:val="0069271B"/>
    <w:rsid w:val="00693CCE"/>
    <w:rsid w:val="006957C6"/>
    <w:rsid w:val="006972DD"/>
    <w:rsid w:val="00697680"/>
    <w:rsid w:val="006A007B"/>
    <w:rsid w:val="006A00DF"/>
    <w:rsid w:val="006A0F62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0B9"/>
    <w:rsid w:val="006B611A"/>
    <w:rsid w:val="006B6601"/>
    <w:rsid w:val="006B662B"/>
    <w:rsid w:val="006C162B"/>
    <w:rsid w:val="006C1A49"/>
    <w:rsid w:val="006C244D"/>
    <w:rsid w:val="006C272F"/>
    <w:rsid w:val="006C2A98"/>
    <w:rsid w:val="006C7421"/>
    <w:rsid w:val="006C7B72"/>
    <w:rsid w:val="006D0090"/>
    <w:rsid w:val="006D2000"/>
    <w:rsid w:val="006D633D"/>
    <w:rsid w:val="006D69FC"/>
    <w:rsid w:val="006D7EE9"/>
    <w:rsid w:val="006E05C9"/>
    <w:rsid w:val="006E0942"/>
    <w:rsid w:val="006E237E"/>
    <w:rsid w:val="006E3695"/>
    <w:rsid w:val="006E5106"/>
    <w:rsid w:val="006E5404"/>
    <w:rsid w:val="006E6F9B"/>
    <w:rsid w:val="006F0CE8"/>
    <w:rsid w:val="006F1B36"/>
    <w:rsid w:val="006F220D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8D6"/>
    <w:rsid w:val="00714A44"/>
    <w:rsid w:val="00715737"/>
    <w:rsid w:val="00717730"/>
    <w:rsid w:val="007204EF"/>
    <w:rsid w:val="00721410"/>
    <w:rsid w:val="00721CCF"/>
    <w:rsid w:val="00722456"/>
    <w:rsid w:val="00722670"/>
    <w:rsid w:val="00724994"/>
    <w:rsid w:val="0072567D"/>
    <w:rsid w:val="00725CCE"/>
    <w:rsid w:val="00725D10"/>
    <w:rsid w:val="00725D6C"/>
    <w:rsid w:val="00732103"/>
    <w:rsid w:val="007324A9"/>
    <w:rsid w:val="0073385C"/>
    <w:rsid w:val="007340C7"/>
    <w:rsid w:val="00742964"/>
    <w:rsid w:val="00743DA5"/>
    <w:rsid w:val="00746FFE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8AC"/>
    <w:rsid w:val="00765EDD"/>
    <w:rsid w:val="0076676C"/>
    <w:rsid w:val="00766A30"/>
    <w:rsid w:val="00771C80"/>
    <w:rsid w:val="00772622"/>
    <w:rsid w:val="007732CE"/>
    <w:rsid w:val="00773688"/>
    <w:rsid w:val="00777652"/>
    <w:rsid w:val="007779BA"/>
    <w:rsid w:val="0078008D"/>
    <w:rsid w:val="0078117B"/>
    <w:rsid w:val="007813EC"/>
    <w:rsid w:val="00782C5C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5F0"/>
    <w:rsid w:val="007A1AF1"/>
    <w:rsid w:val="007A37B7"/>
    <w:rsid w:val="007A6A4C"/>
    <w:rsid w:val="007A6B71"/>
    <w:rsid w:val="007B122A"/>
    <w:rsid w:val="007B4F3F"/>
    <w:rsid w:val="007C0FEB"/>
    <w:rsid w:val="007C1559"/>
    <w:rsid w:val="007C2121"/>
    <w:rsid w:val="007C335F"/>
    <w:rsid w:val="007C400E"/>
    <w:rsid w:val="007C499E"/>
    <w:rsid w:val="007C6E1C"/>
    <w:rsid w:val="007C74C5"/>
    <w:rsid w:val="007D015D"/>
    <w:rsid w:val="007D0535"/>
    <w:rsid w:val="007D0E93"/>
    <w:rsid w:val="007D2CE6"/>
    <w:rsid w:val="007D3084"/>
    <w:rsid w:val="007D371C"/>
    <w:rsid w:val="007D39BB"/>
    <w:rsid w:val="007D3C01"/>
    <w:rsid w:val="007D5164"/>
    <w:rsid w:val="007D5D3D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14EC"/>
    <w:rsid w:val="0082319E"/>
    <w:rsid w:val="00824DE8"/>
    <w:rsid w:val="00826000"/>
    <w:rsid w:val="008265F7"/>
    <w:rsid w:val="008271B6"/>
    <w:rsid w:val="0082789A"/>
    <w:rsid w:val="008278C1"/>
    <w:rsid w:val="008314FE"/>
    <w:rsid w:val="00832266"/>
    <w:rsid w:val="00833943"/>
    <w:rsid w:val="00833DFD"/>
    <w:rsid w:val="0083428A"/>
    <w:rsid w:val="0083477D"/>
    <w:rsid w:val="00835926"/>
    <w:rsid w:val="008363E2"/>
    <w:rsid w:val="0083691A"/>
    <w:rsid w:val="00837DDE"/>
    <w:rsid w:val="00837DFC"/>
    <w:rsid w:val="00841471"/>
    <w:rsid w:val="008424E8"/>
    <w:rsid w:val="0084277D"/>
    <w:rsid w:val="00842ADE"/>
    <w:rsid w:val="00845939"/>
    <w:rsid w:val="008464DF"/>
    <w:rsid w:val="00850F57"/>
    <w:rsid w:val="008513BB"/>
    <w:rsid w:val="008545BC"/>
    <w:rsid w:val="0085545E"/>
    <w:rsid w:val="00856A8F"/>
    <w:rsid w:val="008601B6"/>
    <w:rsid w:val="00861E8F"/>
    <w:rsid w:val="00863586"/>
    <w:rsid w:val="00864623"/>
    <w:rsid w:val="00865611"/>
    <w:rsid w:val="0086572C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082C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FB2"/>
    <w:rsid w:val="008A44E8"/>
    <w:rsid w:val="008A4F5B"/>
    <w:rsid w:val="008A7337"/>
    <w:rsid w:val="008A7C06"/>
    <w:rsid w:val="008A7FB1"/>
    <w:rsid w:val="008B0018"/>
    <w:rsid w:val="008B3367"/>
    <w:rsid w:val="008B3905"/>
    <w:rsid w:val="008B3F4F"/>
    <w:rsid w:val="008B4906"/>
    <w:rsid w:val="008B512B"/>
    <w:rsid w:val="008B5456"/>
    <w:rsid w:val="008B55B2"/>
    <w:rsid w:val="008B5CB5"/>
    <w:rsid w:val="008B6AF9"/>
    <w:rsid w:val="008B7281"/>
    <w:rsid w:val="008C02F8"/>
    <w:rsid w:val="008C0EED"/>
    <w:rsid w:val="008C452B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431"/>
    <w:rsid w:val="0092463E"/>
    <w:rsid w:val="009246F7"/>
    <w:rsid w:val="00924B2F"/>
    <w:rsid w:val="00924D2E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0E47"/>
    <w:rsid w:val="00953323"/>
    <w:rsid w:val="0095361F"/>
    <w:rsid w:val="009539F6"/>
    <w:rsid w:val="00953C3F"/>
    <w:rsid w:val="00955CF0"/>
    <w:rsid w:val="009568D6"/>
    <w:rsid w:val="009574B2"/>
    <w:rsid w:val="00957744"/>
    <w:rsid w:val="0096051E"/>
    <w:rsid w:val="00960FA4"/>
    <w:rsid w:val="00961F03"/>
    <w:rsid w:val="009621E3"/>
    <w:rsid w:val="009639AE"/>
    <w:rsid w:val="00963B6F"/>
    <w:rsid w:val="009641A8"/>
    <w:rsid w:val="009673F5"/>
    <w:rsid w:val="00970A3F"/>
    <w:rsid w:val="0097240B"/>
    <w:rsid w:val="009734B8"/>
    <w:rsid w:val="00974189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5A5E"/>
    <w:rsid w:val="00996568"/>
    <w:rsid w:val="0099771B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9BD"/>
    <w:rsid w:val="009B2C2A"/>
    <w:rsid w:val="009B2C98"/>
    <w:rsid w:val="009B2DD9"/>
    <w:rsid w:val="009B33F8"/>
    <w:rsid w:val="009B3B3C"/>
    <w:rsid w:val="009B3D66"/>
    <w:rsid w:val="009B3EBA"/>
    <w:rsid w:val="009B4496"/>
    <w:rsid w:val="009B4613"/>
    <w:rsid w:val="009B764C"/>
    <w:rsid w:val="009C2CB1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1F83"/>
    <w:rsid w:val="009E40DC"/>
    <w:rsid w:val="009E459A"/>
    <w:rsid w:val="009E509D"/>
    <w:rsid w:val="009E6B28"/>
    <w:rsid w:val="009E7782"/>
    <w:rsid w:val="009F0A7E"/>
    <w:rsid w:val="009F0AD9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2EEC"/>
    <w:rsid w:val="00A065CB"/>
    <w:rsid w:val="00A07305"/>
    <w:rsid w:val="00A07308"/>
    <w:rsid w:val="00A07334"/>
    <w:rsid w:val="00A1123B"/>
    <w:rsid w:val="00A11D39"/>
    <w:rsid w:val="00A128DF"/>
    <w:rsid w:val="00A12ADE"/>
    <w:rsid w:val="00A14B48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456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0006"/>
    <w:rsid w:val="00A41511"/>
    <w:rsid w:val="00A422F3"/>
    <w:rsid w:val="00A43701"/>
    <w:rsid w:val="00A43941"/>
    <w:rsid w:val="00A45EBF"/>
    <w:rsid w:val="00A47EB2"/>
    <w:rsid w:val="00A50811"/>
    <w:rsid w:val="00A51021"/>
    <w:rsid w:val="00A51AB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2D12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01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688E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539E"/>
    <w:rsid w:val="00AD5B76"/>
    <w:rsid w:val="00AD6379"/>
    <w:rsid w:val="00AD6898"/>
    <w:rsid w:val="00AD7D5A"/>
    <w:rsid w:val="00AE3405"/>
    <w:rsid w:val="00AE51A8"/>
    <w:rsid w:val="00AE57AE"/>
    <w:rsid w:val="00AF0010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4F8"/>
    <w:rsid w:val="00B028F5"/>
    <w:rsid w:val="00B02BC4"/>
    <w:rsid w:val="00B02D52"/>
    <w:rsid w:val="00B0310F"/>
    <w:rsid w:val="00B041E8"/>
    <w:rsid w:val="00B077D5"/>
    <w:rsid w:val="00B10166"/>
    <w:rsid w:val="00B1024D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1547"/>
    <w:rsid w:val="00B32378"/>
    <w:rsid w:val="00B332A9"/>
    <w:rsid w:val="00B33ADC"/>
    <w:rsid w:val="00B3564B"/>
    <w:rsid w:val="00B358E0"/>
    <w:rsid w:val="00B35E2E"/>
    <w:rsid w:val="00B369C9"/>
    <w:rsid w:val="00B36B86"/>
    <w:rsid w:val="00B418C8"/>
    <w:rsid w:val="00B43BA6"/>
    <w:rsid w:val="00B44889"/>
    <w:rsid w:val="00B45F2E"/>
    <w:rsid w:val="00B4769A"/>
    <w:rsid w:val="00B50C0D"/>
    <w:rsid w:val="00B5123C"/>
    <w:rsid w:val="00B551E5"/>
    <w:rsid w:val="00B56427"/>
    <w:rsid w:val="00B573CA"/>
    <w:rsid w:val="00B577D1"/>
    <w:rsid w:val="00B6026B"/>
    <w:rsid w:val="00B61C8A"/>
    <w:rsid w:val="00B643FF"/>
    <w:rsid w:val="00B662C6"/>
    <w:rsid w:val="00B66D2E"/>
    <w:rsid w:val="00B67C8D"/>
    <w:rsid w:val="00B71169"/>
    <w:rsid w:val="00B71A31"/>
    <w:rsid w:val="00B71F2B"/>
    <w:rsid w:val="00B73D81"/>
    <w:rsid w:val="00B75118"/>
    <w:rsid w:val="00B76003"/>
    <w:rsid w:val="00B81B83"/>
    <w:rsid w:val="00B84DA7"/>
    <w:rsid w:val="00B85C05"/>
    <w:rsid w:val="00B85C71"/>
    <w:rsid w:val="00B9012C"/>
    <w:rsid w:val="00B90E18"/>
    <w:rsid w:val="00B917E5"/>
    <w:rsid w:val="00B9203A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146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7F1"/>
    <w:rsid w:val="00BD2992"/>
    <w:rsid w:val="00BD37E8"/>
    <w:rsid w:val="00BD47E2"/>
    <w:rsid w:val="00BD5A5E"/>
    <w:rsid w:val="00BD6561"/>
    <w:rsid w:val="00BD7716"/>
    <w:rsid w:val="00BE0882"/>
    <w:rsid w:val="00BE159C"/>
    <w:rsid w:val="00BE174A"/>
    <w:rsid w:val="00BE307C"/>
    <w:rsid w:val="00BE379B"/>
    <w:rsid w:val="00BE3835"/>
    <w:rsid w:val="00BE3EE8"/>
    <w:rsid w:val="00BE49B9"/>
    <w:rsid w:val="00BE4ED2"/>
    <w:rsid w:val="00BF03DB"/>
    <w:rsid w:val="00BF126B"/>
    <w:rsid w:val="00BF12D5"/>
    <w:rsid w:val="00BF1314"/>
    <w:rsid w:val="00BF297A"/>
    <w:rsid w:val="00BF3AE1"/>
    <w:rsid w:val="00BF3BE4"/>
    <w:rsid w:val="00BF4707"/>
    <w:rsid w:val="00BF4FEE"/>
    <w:rsid w:val="00BF56F9"/>
    <w:rsid w:val="00C003CD"/>
    <w:rsid w:val="00C004A1"/>
    <w:rsid w:val="00C01096"/>
    <w:rsid w:val="00C01EAB"/>
    <w:rsid w:val="00C02AB9"/>
    <w:rsid w:val="00C03190"/>
    <w:rsid w:val="00C04A53"/>
    <w:rsid w:val="00C0515D"/>
    <w:rsid w:val="00C107DD"/>
    <w:rsid w:val="00C10D50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4071"/>
    <w:rsid w:val="00C35419"/>
    <w:rsid w:val="00C35604"/>
    <w:rsid w:val="00C400EA"/>
    <w:rsid w:val="00C40E27"/>
    <w:rsid w:val="00C42960"/>
    <w:rsid w:val="00C42CB8"/>
    <w:rsid w:val="00C43D21"/>
    <w:rsid w:val="00C451A6"/>
    <w:rsid w:val="00C45AFC"/>
    <w:rsid w:val="00C46751"/>
    <w:rsid w:val="00C46EEF"/>
    <w:rsid w:val="00C47678"/>
    <w:rsid w:val="00C50C89"/>
    <w:rsid w:val="00C512F0"/>
    <w:rsid w:val="00C51FE9"/>
    <w:rsid w:val="00C53CBE"/>
    <w:rsid w:val="00C56C6B"/>
    <w:rsid w:val="00C57102"/>
    <w:rsid w:val="00C60A35"/>
    <w:rsid w:val="00C628D7"/>
    <w:rsid w:val="00C62A2E"/>
    <w:rsid w:val="00C64681"/>
    <w:rsid w:val="00C64B91"/>
    <w:rsid w:val="00C659F5"/>
    <w:rsid w:val="00C65B98"/>
    <w:rsid w:val="00C65ED3"/>
    <w:rsid w:val="00C673EF"/>
    <w:rsid w:val="00C70D74"/>
    <w:rsid w:val="00C72EC7"/>
    <w:rsid w:val="00C7377B"/>
    <w:rsid w:val="00C75474"/>
    <w:rsid w:val="00C7630C"/>
    <w:rsid w:val="00C77BF6"/>
    <w:rsid w:val="00C8124D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1A63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90A"/>
    <w:rsid w:val="00CA5B6F"/>
    <w:rsid w:val="00CA7502"/>
    <w:rsid w:val="00CB16D7"/>
    <w:rsid w:val="00CB21FE"/>
    <w:rsid w:val="00CB28F9"/>
    <w:rsid w:val="00CB2BF6"/>
    <w:rsid w:val="00CB3ECC"/>
    <w:rsid w:val="00CB5A40"/>
    <w:rsid w:val="00CB6E72"/>
    <w:rsid w:val="00CB6FE9"/>
    <w:rsid w:val="00CB73A6"/>
    <w:rsid w:val="00CB7F3D"/>
    <w:rsid w:val="00CC04C7"/>
    <w:rsid w:val="00CC2B9A"/>
    <w:rsid w:val="00CC39E4"/>
    <w:rsid w:val="00CC4007"/>
    <w:rsid w:val="00CC466F"/>
    <w:rsid w:val="00CC549D"/>
    <w:rsid w:val="00CD1579"/>
    <w:rsid w:val="00CD367B"/>
    <w:rsid w:val="00CD4256"/>
    <w:rsid w:val="00CD4276"/>
    <w:rsid w:val="00CD4C75"/>
    <w:rsid w:val="00CD56E6"/>
    <w:rsid w:val="00CD6375"/>
    <w:rsid w:val="00CD6B6A"/>
    <w:rsid w:val="00CD73DB"/>
    <w:rsid w:val="00CE1AF6"/>
    <w:rsid w:val="00CE1F3E"/>
    <w:rsid w:val="00CE2C38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2E1D"/>
    <w:rsid w:val="00D03174"/>
    <w:rsid w:val="00D03544"/>
    <w:rsid w:val="00D0365A"/>
    <w:rsid w:val="00D03A1C"/>
    <w:rsid w:val="00D04051"/>
    <w:rsid w:val="00D0538E"/>
    <w:rsid w:val="00D06188"/>
    <w:rsid w:val="00D06A37"/>
    <w:rsid w:val="00D07BC4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33DFF"/>
    <w:rsid w:val="00D341B1"/>
    <w:rsid w:val="00D343E1"/>
    <w:rsid w:val="00D36879"/>
    <w:rsid w:val="00D373FD"/>
    <w:rsid w:val="00D4113B"/>
    <w:rsid w:val="00D43E93"/>
    <w:rsid w:val="00D45C80"/>
    <w:rsid w:val="00D47A7F"/>
    <w:rsid w:val="00D505BB"/>
    <w:rsid w:val="00D51515"/>
    <w:rsid w:val="00D518AD"/>
    <w:rsid w:val="00D5219C"/>
    <w:rsid w:val="00D5246C"/>
    <w:rsid w:val="00D53017"/>
    <w:rsid w:val="00D53C42"/>
    <w:rsid w:val="00D56370"/>
    <w:rsid w:val="00D56584"/>
    <w:rsid w:val="00D569E9"/>
    <w:rsid w:val="00D57FB7"/>
    <w:rsid w:val="00D60C11"/>
    <w:rsid w:val="00D61C5F"/>
    <w:rsid w:val="00D6479E"/>
    <w:rsid w:val="00D647D2"/>
    <w:rsid w:val="00D662A4"/>
    <w:rsid w:val="00D666A8"/>
    <w:rsid w:val="00D67C09"/>
    <w:rsid w:val="00D70135"/>
    <w:rsid w:val="00D702B9"/>
    <w:rsid w:val="00D7067B"/>
    <w:rsid w:val="00D7141B"/>
    <w:rsid w:val="00D74C4F"/>
    <w:rsid w:val="00D762B4"/>
    <w:rsid w:val="00D77193"/>
    <w:rsid w:val="00D77287"/>
    <w:rsid w:val="00D8161C"/>
    <w:rsid w:val="00D82481"/>
    <w:rsid w:val="00D847EE"/>
    <w:rsid w:val="00D86B54"/>
    <w:rsid w:val="00D92422"/>
    <w:rsid w:val="00D93E4D"/>
    <w:rsid w:val="00D9418C"/>
    <w:rsid w:val="00D9443E"/>
    <w:rsid w:val="00DA3264"/>
    <w:rsid w:val="00DA3BC1"/>
    <w:rsid w:val="00DA46A7"/>
    <w:rsid w:val="00DA4DF4"/>
    <w:rsid w:val="00DA5EF2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398"/>
    <w:rsid w:val="00DE74CA"/>
    <w:rsid w:val="00DE77DD"/>
    <w:rsid w:val="00DF0D44"/>
    <w:rsid w:val="00DF1698"/>
    <w:rsid w:val="00DF16E2"/>
    <w:rsid w:val="00DF652B"/>
    <w:rsid w:val="00DF7F7A"/>
    <w:rsid w:val="00E00673"/>
    <w:rsid w:val="00E007FC"/>
    <w:rsid w:val="00E04DC6"/>
    <w:rsid w:val="00E0558F"/>
    <w:rsid w:val="00E05AB1"/>
    <w:rsid w:val="00E06B17"/>
    <w:rsid w:val="00E06CB9"/>
    <w:rsid w:val="00E12715"/>
    <w:rsid w:val="00E13830"/>
    <w:rsid w:val="00E13EDF"/>
    <w:rsid w:val="00E144F7"/>
    <w:rsid w:val="00E1497C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704"/>
    <w:rsid w:val="00E478DF"/>
    <w:rsid w:val="00E47A57"/>
    <w:rsid w:val="00E51664"/>
    <w:rsid w:val="00E5207D"/>
    <w:rsid w:val="00E54F92"/>
    <w:rsid w:val="00E54FD4"/>
    <w:rsid w:val="00E56FD0"/>
    <w:rsid w:val="00E57A98"/>
    <w:rsid w:val="00E6117C"/>
    <w:rsid w:val="00E61187"/>
    <w:rsid w:val="00E615C9"/>
    <w:rsid w:val="00E62AA8"/>
    <w:rsid w:val="00E661A4"/>
    <w:rsid w:val="00E669D1"/>
    <w:rsid w:val="00E6743B"/>
    <w:rsid w:val="00E7028E"/>
    <w:rsid w:val="00E718E5"/>
    <w:rsid w:val="00E72ED7"/>
    <w:rsid w:val="00E7599E"/>
    <w:rsid w:val="00E75C6C"/>
    <w:rsid w:val="00E75ED8"/>
    <w:rsid w:val="00E768F4"/>
    <w:rsid w:val="00E76A71"/>
    <w:rsid w:val="00E7728A"/>
    <w:rsid w:val="00E77426"/>
    <w:rsid w:val="00E77F2D"/>
    <w:rsid w:val="00E83310"/>
    <w:rsid w:val="00E83972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5A1A"/>
    <w:rsid w:val="00E975BE"/>
    <w:rsid w:val="00E97DFB"/>
    <w:rsid w:val="00EA0893"/>
    <w:rsid w:val="00EA0926"/>
    <w:rsid w:val="00EA1579"/>
    <w:rsid w:val="00EA3288"/>
    <w:rsid w:val="00EA3469"/>
    <w:rsid w:val="00EA3A66"/>
    <w:rsid w:val="00EA4C94"/>
    <w:rsid w:val="00EA5054"/>
    <w:rsid w:val="00EA5092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01B2"/>
    <w:rsid w:val="00ED186D"/>
    <w:rsid w:val="00ED1F7B"/>
    <w:rsid w:val="00ED2555"/>
    <w:rsid w:val="00ED2F16"/>
    <w:rsid w:val="00ED3839"/>
    <w:rsid w:val="00ED48A6"/>
    <w:rsid w:val="00EE0BE4"/>
    <w:rsid w:val="00EE21BC"/>
    <w:rsid w:val="00EE3093"/>
    <w:rsid w:val="00EE4763"/>
    <w:rsid w:val="00EE49B2"/>
    <w:rsid w:val="00EE5EC1"/>
    <w:rsid w:val="00EE645A"/>
    <w:rsid w:val="00EF0569"/>
    <w:rsid w:val="00EF0F18"/>
    <w:rsid w:val="00EF1179"/>
    <w:rsid w:val="00EF14EE"/>
    <w:rsid w:val="00EF2849"/>
    <w:rsid w:val="00EF2EB7"/>
    <w:rsid w:val="00EF3720"/>
    <w:rsid w:val="00EF4C3B"/>
    <w:rsid w:val="00EF6EA3"/>
    <w:rsid w:val="00F007A6"/>
    <w:rsid w:val="00F01806"/>
    <w:rsid w:val="00F04904"/>
    <w:rsid w:val="00F04FFF"/>
    <w:rsid w:val="00F05992"/>
    <w:rsid w:val="00F06B7B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37E"/>
    <w:rsid w:val="00F41F41"/>
    <w:rsid w:val="00F43BA7"/>
    <w:rsid w:val="00F43C9E"/>
    <w:rsid w:val="00F44D29"/>
    <w:rsid w:val="00F45AED"/>
    <w:rsid w:val="00F46F99"/>
    <w:rsid w:val="00F477D5"/>
    <w:rsid w:val="00F478D7"/>
    <w:rsid w:val="00F50876"/>
    <w:rsid w:val="00F53833"/>
    <w:rsid w:val="00F55245"/>
    <w:rsid w:val="00F556DD"/>
    <w:rsid w:val="00F60713"/>
    <w:rsid w:val="00F61320"/>
    <w:rsid w:val="00F62533"/>
    <w:rsid w:val="00F63413"/>
    <w:rsid w:val="00F64B5F"/>
    <w:rsid w:val="00F66114"/>
    <w:rsid w:val="00F667F3"/>
    <w:rsid w:val="00F670C6"/>
    <w:rsid w:val="00F6777B"/>
    <w:rsid w:val="00F70951"/>
    <w:rsid w:val="00F70FDC"/>
    <w:rsid w:val="00F7120E"/>
    <w:rsid w:val="00F71883"/>
    <w:rsid w:val="00F740FB"/>
    <w:rsid w:val="00F7415E"/>
    <w:rsid w:val="00F74963"/>
    <w:rsid w:val="00F775C0"/>
    <w:rsid w:val="00F81941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B1435"/>
    <w:rsid w:val="00FB4A8D"/>
    <w:rsid w:val="00FB6457"/>
    <w:rsid w:val="00FB6C5B"/>
    <w:rsid w:val="00FC02D3"/>
    <w:rsid w:val="00FC35D0"/>
    <w:rsid w:val="00FC48E4"/>
    <w:rsid w:val="00FC5A4B"/>
    <w:rsid w:val="00FC5F70"/>
    <w:rsid w:val="00FC6191"/>
    <w:rsid w:val="00FD04B8"/>
    <w:rsid w:val="00FD0B60"/>
    <w:rsid w:val="00FD4C21"/>
    <w:rsid w:val="00FD5E4D"/>
    <w:rsid w:val="00FE2BC9"/>
    <w:rsid w:val="00FE2EAC"/>
    <w:rsid w:val="00FE36FA"/>
    <w:rsid w:val="00FE6154"/>
    <w:rsid w:val="00FE6BA6"/>
    <w:rsid w:val="00FF0B26"/>
    <w:rsid w:val="00FF17AD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61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1</cp:revision>
  <dcterms:created xsi:type="dcterms:W3CDTF">2020-06-03T17:38:00Z</dcterms:created>
  <dcterms:modified xsi:type="dcterms:W3CDTF">2020-06-03T17:42:00Z</dcterms:modified>
</cp:coreProperties>
</file>